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Canada</w:t>
      </w:r>
      <w:r>
        <w:t xml:space="preserve"> </w:t>
      </w:r>
      <w:r>
        <w:t xml:space="preserve">Toronto</w:t>
      </w:r>
    </w:p>
    <w:bookmarkStart w:id="21" w:name="X448e0a62937e82eb2f4ca2e2a7d5277414e608a"/>
    <w:p>
      <w:pPr>
        <w:pStyle w:val="Heading1"/>
      </w:pPr>
      <w:r>
        <w:t xml:space="preserve">SCHOLARSHIP APPLICATION LETTER FOR BUSINESS CONSULTANT PROFESSIONAL DEVELOPMENT IN CANADA TORONT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Global Business Excellence Foundation</w:t>
      </w:r>
      <w:r>
        <w:br/>
      </w:r>
      <w:r>
        <w:t xml:space="preserve">Toronto, Ontario</w:t>
      </w:r>
      <w:r>
        <w:br/>
      </w:r>
      <w:r>
        <w:t xml:space="preserve">Canada</w:t>
      </w:r>
    </w:p>
    <w:bookmarkStart w:id="20" w:name="Xe2da1d749417ed755cde2761c38acaeaaa50d03"/>
    <w:p>
      <w:pPr>
        <w:pStyle w:val="Heading2"/>
      </w:pPr>
      <w:r>
        <w:t xml:space="preserve">Subject: Application for Scholarship to Advance Business Consultant Career in Canada Toronto</w:t>
      </w:r>
    </w:p>
    <w:p>
      <w:pPr>
        <w:pStyle w:val="FirstParagraph"/>
      </w:pPr>
      <w:r>
        <w:t xml:space="preserve">Dear Esteemed Scholarship Committee,</w:t>
      </w:r>
    </w:p>
    <w:p>
      <w:pPr>
        <w:pStyle w:val="BodyText"/>
      </w:pPr>
      <w:r>
        <w:t xml:space="preserve">I am writing this Scholarship Application Letter with profound enthusiasm to apply for the Global Business Excellence Scholarship, which will empower my professional journey toward becoming a certified Business Consultant in Canada's dynamic economic hub—Toronto. As an aspiring business professional deeply committed to driving strategic innovation in North American markets, I have meticulously crafted my academic and career trajectory to align with the unique opportunities presented by Canada Toronto. This scholarship represents not merely financial assistance, but a transformative catalyst for achieving my vision of becoming a distinguished Business Consultant who contributes meaningfully to Toronto's thriving business ecosystem.</w:t>
      </w:r>
    </w:p>
    <w:p>
      <w:pPr>
        <w:pStyle w:val="BodyText"/>
      </w:pPr>
      <w:r>
        <w:t xml:space="preserve">My fascination with strategic business solutions began during my undergraduate studies in International Business at the University of Cape Town, where I led a student consultancy project analyzing market entry strategies for South African agribusinesses into Canadian markets. This experience revealed the critical intersection between cultural intelligence and data-driven business strategy—a revelation that cemented my aspiration to become a Business Consultant specializing in cross-border market expansion. I recognized that Toronto, as Canada's most multicultural city (with 50% of residents born outside Canada) and North America's fourth-largest financial center, offers an unparalleled laboratory for developing this expertise. The city's diverse business landscape—spanning fintech startups in the Junction Triangle to global headquarters in the Financial District—provides the ideal environment to refine my consultancy skills while navigating complex international business challenges.</w:t>
      </w:r>
    </w:p>
    <w:p>
      <w:pPr>
        <w:pStyle w:val="BodyText"/>
      </w:pPr>
      <w:r>
        <w:t xml:space="preserve">My professional journey has been intentionally designed to build competencies directly applicable to a Business Consultant role in Canada Toronto. As a Junior Strategy Analyst at Deloitte South Africa, I developed predictive models for client market penetration that increased revenue by 22% for three major retail clients. I further honed my cross-cultural communication skills through a six-month exchange program with the Rotman School of Management, where I collaborated on supply chain optimization projects with Canadian business students. Most significantly, I completed the Certified Management Consultant (CMC) preliminary certification through the Institute of Management Consultants Canada (IMC), demonstrating my commitment to professional standards before even arriving in Toronto. These experiences taught me that effective Business Consulting transcends technical skills—it requires understanding Toronto's unique cultural fabric where businesses operate across 180+ languages and 250+ nationalities.</w:t>
      </w:r>
    </w:p>
    <w:p>
      <w:pPr>
        <w:pStyle w:val="BodyText"/>
      </w:pPr>
      <w:r>
        <w:t xml:space="preserve">I am particularly drawn to the University of Toronto's Rotman School of Management Executive Program in Strategic Business Consulting, which offers exactly the curriculum I need to thrive as a Business Consultant in Canada Toronto. The program's focus on "Cultural Intelligence for Global Markets" and "Toronto-Canada Economic Policy Analysis" directly addresses gaps I've identified while working with Canadian clients. What distinguishes this opportunity is its embedded partnership with the Toronto Business Development Centre, providing real-world consulting projects for local SMEs—precisely the type of hands-on experience that transforms theoretical knowledge into practical consultancy mastery. As someone who has already facilitated market entry strategies for Canadian companies in emerging markets, I understand that a successful Business Consultant must balance global best practices with hyperlocal understanding of Toronto's business climate.</w:t>
      </w:r>
    </w:p>
    <w:p>
      <w:pPr>
        <w:pStyle w:val="BodyText"/>
      </w:pPr>
      <w:r>
        <w:t xml:space="preserve">The financial barrier to accessing this transformative program represents the primary challenge preventing me from immediately launching my Business Consultant career in Canada Toronto. While I've secured partial funding through my employer, the tuition and relocation costs exceed my capacity. This scholarship would bridge that gap, enabling me to fully immerse myself in Toronto's business community without financial distraction. More importantly, it would affirm institutional confidence in my potential to contribute to Canada's economic growth as a Business Consultant. Having researched the Canadian government's emphasis on "business innovation" in its 2023 Economic Strategy, I recognize that skilled consultants are critical to supporting Canada Toronto's ambition of becoming North America's top destination for sustainable business growth.</w:t>
      </w:r>
    </w:p>
    <w:p>
      <w:pPr>
        <w:pStyle w:val="BodyText"/>
      </w:pPr>
      <w:r>
        <w:t xml:space="preserve">Upon completing this program, I will immediately launch my consultancy practice focused on three strategic pillars directly serving Toronto's economic priorities: (1) Supporting immigrant entrepreneurs in navigating Ontario's business regulations through culturally tailored consulting services, (2) Developing AI-driven market analysis tools for Toronto-based SMEs entering international markets, and (3) Creating bilingual sustainability frameworks for Canadian businesses meeting ESG standards. I have already secured preliminary partnerships with the Toronto Region Immigrant Employment Council and the MaRS Discovery District to implement these initiatives within six months of graduation. My vision extends beyond personal career success; it encompasses building bridges between Canada Toronto's diverse communities through business solutions that create shared prosperity.</w:t>
      </w:r>
    </w:p>
    <w:p>
      <w:pPr>
        <w:pStyle w:val="BodyText"/>
      </w:pPr>
      <w:r>
        <w:t xml:space="preserve">I have attached comprehensive documentation including my academic transcripts, the CMC certification, letters of recommendation from industry leaders who've witnessed my consultancy work in cross-cultural settings, and a detailed project proposal demonstrating how I'll serve Toronto's business community. This Scholarship Application Letter represents just the beginning of a commitment I made to myself upon choosing this path: to become not merely a Business Consultant, but an agent of economic integration in Canada Toronto. As someone who has already helped businesses succeed across continents, I now seek the opportunity to apply that same strategic mindset within Canada's most vibrant business city—where innovation thrives at the intersection of diversity and ambition.</w:t>
      </w:r>
    </w:p>
    <w:p>
      <w:pPr>
        <w:pStyle w:val="BodyText"/>
      </w:pPr>
      <w:r>
        <w:t xml:space="preserve">Thank you for considering my application. I welcome the opportunity to discuss how my background in international business strategy, coupled with this scholarship's support, will enable me to deliver exceptional value as a Business Consultant in Canada Toronto. I am eager to contribute to the economic vitality of Toronto and help shape its future as a global business leader.</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Scholarship Application Letter contains approximately 867 words, exceeding the required minimum while maintaining professional focus on Business Consultant development in Canada Toront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Role in Canada Toronto</dc:title>
  <dc:creator/>
  <dc:language>en</dc:language>
  <cp:keywords/>
  <dcterms:created xsi:type="dcterms:W3CDTF">2026-07-21T14:39:39Z</dcterms:created>
  <dcterms:modified xsi:type="dcterms:W3CDTF">2026-07-21T14:39:39Z</dcterms:modified>
</cp:coreProperties>
</file>

<file path=docProps/custom.xml><?xml version="1.0" encoding="utf-8"?>
<Properties xmlns="http://schemas.openxmlformats.org/officeDocument/2006/custom-properties" xmlns:vt="http://schemas.openxmlformats.org/officeDocument/2006/docPropsVTypes"/>
</file>